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for</w:t>
      </w:r>
      <w:r>
        <w:t xml:space="preserve"> </w:t>
      </w:r>
      <w:r>
        <w:t xml:space="preserve">Algeria</w:t>
      </w:r>
      <w:r>
        <w:t xml:space="preserve"> </w:t>
      </w:r>
      <w:r>
        <w:t xml:space="preserve">Algiers</w:t>
      </w:r>
    </w:p>
    <w:bookmarkStart w:id="25" w:name="Xbbbf644c113e0a3abffad9e9ca3d25615a37399"/>
    <w:p>
      <w:pPr>
        <w:pStyle w:val="Heading1"/>
      </w:pPr>
      <w:r>
        <w:t xml:space="preserve">Firefighter Cover Letter for Algeria Algiers</w:t>
      </w:r>
    </w:p>
    <w:p>
      <w:pPr>
        <w:pStyle w:val="FirstParagraph"/>
      </w:pPr>
      <w:r>
        <w:t xml:space="preserve">Dear Hiring Committee,</w:t>
      </w:r>
    </w:p>
    <w:p>
      <w:pPr>
        <w:pStyle w:val="BodyText"/>
      </w:pPr>
      <w:r>
        <w:t xml:space="preserve">I am writing to express my sincere interest in the Firefighter position at [Algerian Fire Department Name] in Algeria, Algiers. As a dedicated and experienced firefighter with a strong commitment to public safety, I am eager to contribute my skills and passion for emergency response to the vibrant community of Algeria Algiers. This Cover Letter serves as an opportunity for me to highlight my qualifications, experiences, and unwavering dedication to the critical role of firefighters in safeguarding lives and property.</w:t>
      </w:r>
    </w:p>
    <w:bookmarkStart w:id="20" w:name="Xe35833139b2daf581ed54ba67ad1aba5abc7c18"/>
    <w:p>
      <w:pPr>
        <w:pStyle w:val="Heading2"/>
      </w:pPr>
      <w:r>
        <w:t xml:space="preserve">Why Firefighting? A Commitment Rooted in Service</w:t>
      </w:r>
    </w:p>
    <w:p>
      <w:pPr>
        <w:pStyle w:val="FirstParagraph"/>
      </w:pPr>
      <w:r>
        <w:t xml:space="preserve">The profession of a Firefighter is more than a job—it is a calling. Throughout my career, I have witnessed firsthand the profound impact that firefighters have on communities during moments of crisis. In Algeria Algiers, where rapid urbanization and industrial growth present unique challenges, the need for skilled and compassionate emergency responders has never been greater. As someone who has always believed in the value of service, I am deeply motivated to join a team that prioritizes community welfare and resilience.</w:t>
      </w:r>
    </w:p>
    <w:p>
      <w:pPr>
        <w:pStyle w:val="BodyText"/>
      </w:pPr>
      <w:r>
        <w:t xml:space="preserve">My journey as a Firefighter began with rigorous training at [Fire Academy Name], where I earned certifications in fire suppression, hazardous materials handling, and emergency medical services. Over the past [X years], I have served in [City/Region] as a firefighter, responding to a wide range of emergencies—from structural fires to vehicle accidents and natural disasters. These experiences have not only honed my technical skills but also instilled in me a deep sense of responsibility toward the communities I serve.</w:t>
      </w:r>
    </w:p>
    <w:bookmarkEnd w:id="20"/>
    <w:bookmarkStart w:id="21" w:name="Xe26871f4d08840766deb29e8e4e47f08b0ea8e5"/>
    <w:p>
      <w:pPr>
        <w:pStyle w:val="Heading2"/>
      </w:pPr>
      <w:r>
        <w:t xml:space="preserve">Algeria Algiers: A Unique Opportunity for Impact</w:t>
      </w:r>
    </w:p>
    <w:p>
      <w:pPr>
        <w:pStyle w:val="FirstParagraph"/>
      </w:pPr>
      <w:r>
        <w:t xml:space="preserve">Algeria Algiers, as the capital and largest city of Algeria, is a dynamic hub of culture, commerce, and innovation. However, its dense population centers and aging infrastructure present specific challenges that require proactive and adaptive emergency response strategies. I am particularly drawn to this opportunity because I recognize the critical role firefighters play in maintaining public safety in such a bustling environment.</w:t>
      </w:r>
    </w:p>
    <w:p>
      <w:pPr>
        <w:pStyle w:val="BodyText"/>
      </w:pPr>
      <w:r>
        <w:t xml:space="preserve">As a Firefighter, one must be prepared to navigate complex scenarios, from high-rise building fires to incidents involving chemical spills or urban search-and-rescue operations. My background includes extensive experience in urban firefighting, where I have worked alongside diverse teams to develop protocols for rapid response and effective resource management. I am confident that my ability to remain calm under pressure, communicate clearly with colleagues and the public, and collaborate with emergency services will be invaluable in Algeria Algiers.</w:t>
      </w:r>
    </w:p>
    <w:bookmarkEnd w:id="21"/>
    <w:bookmarkStart w:id="22" w:name="X9e7b42a13a5290dcdd90f671c7555d9c75baae2"/>
    <w:p>
      <w:pPr>
        <w:pStyle w:val="Heading2"/>
      </w:pPr>
      <w:r>
        <w:t xml:space="preserve">Skills and Qualifications That Align With the Role</w:t>
      </w:r>
    </w:p>
    <w:p>
      <w:pPr>
        <w:pStyle w:val="FirstParagraph"/>
      </w:pPr>
      <w:r>
        <w:t xml:space="preserve">My qualifications as a Firefighter are built on a foundation of technical expertise, physical fitness, and a deep understanding of safety protocols. I hold certifications in advanced fire suppression techniques, incident command systems (ICS), and firefighter lifesaving operations. Additionally, I have completed specialized training in the use of modern firefighting equipment and technology, ensuring that I can contribute effectively to the department’s mission.</w:t>
      </w:r>
    </w:p>
    <w:p>
      <w:pPr>
        <w:pStyle w:val="BodyText"/>
      </w:pPr>
      <w:r>
        <w:t xml:space="preserve">One of my most significant achievements as a Firefighter was leading a team during a large-scale warehouse fire in [City/Region], where we successfully rescued multiple individuals trapped inside. This experience reinforced the importance of teamwork, quick decision-making, and unwavering determination in high-stakes situations. I am also proficient in emergency medical care, having earned my EMT-Basic certification to provide immediate assistance to those in need.</w:t>
      </w:r>
    </w:p>
    <w:bookmarkEnd w:id="22"/>
    <w:bookmarkStart w:id="23" w:name="a-passion-for-serving-algeria-algiers"/>
    <w:p>
      <w:pPr>
        <w:pStyle w:val="Heading2"/>
      </w:pPr>
      <w:r>
        <w:t xml:space="preserve">A Passion for Serving Algeria Algiers</w:t>
      </w:r>
    </w:p>
    <w:p>
      <w:pPr>
        <w:pStyle w:val="FirstParagraph"/>
      </w:pPr>
      <w:r>
        <w:t xml:space="preserve">While my professional background is rooted in [Country/Region], I have always admired the rich cultural heritage and resilience of Algeria. The spirit of community that defines Algeria Algiers resonates deeply with my values. I am particularly inspired by the city’s efforts to modernize its infrastructure while preserving its historical landmarks, and I would be honored to contribute to the safety and security of this remarkable place.</w:t>
      </w:r>
    </w:p>
    <w:p>
      <w:pPr>
        <w:pStyle w:val="BodyText"/>
      </w:pPr>
      <w:r>
        <w:t xml:space="preserve">Living in Algeria Algiers would allow me to immerse myself in the local culture while applying my skills to protect its citizens. I understand that firefighters in this region may face unique challenges, such as extreme weather conditions or limited resources, and I am prepared to adapt and innovate to overcome these obstacles. My ability to work independently and as part of a cohesive team ensures that I can thrive in any environment.</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xperience, skills, and passion for firefighting make me an ideal candidate for the Firefighter position in Algeria Algiers. I am eager to bring my expertise to a department that values excellence and community service. Thank you for considering my application. I would welcome the opportunity to discuss how my background aligns with your needs and how I can contribute to the safety and well-being of Algeria Algiers.</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for Algeria Algiers</dc:title>
  <dc:creator/>
  <dc:language>en</dc:language>
  <cp:keywords/>
  <dcterms:created xsi:type="dcterms:W3CDTF">2026-07-20T21:24:50Z</dcterms:created>
  <dcterms:modified xsi:type="dcterms:W3CDTF">2026-07-20T21:24:50Z</dcterms:modified>
</cp:coreProperties>
</file>

<file path=docProps/custom.xml><?xml version="1.0" encoding="utf-8"?>
<Properties xmlns="http://schemas.openxmlformats.org/officeDocument/2006/custom-properties" xmlns:vt="http://schemas.openxmlformats.org/officeDocument/2006/docPropsVTypes"/>
</file>